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610A6" w:rsidRPr="00BA4347" w:rsidRDefault="001610A6" w:rsidP="0028412E">
      <w:pPr>
        <w:autoSpaceDE w:val="0"/>
        <w:autoSpaceDN w:val="0"/>
        <w:adjustRightInd w:val="0"/>
        <w:spacing w:after="0" w:line="240" w:lineRule="auto"/>
        <w:ind w:left="-720"/>
        <w:rPr>
          <w:rFonts w:ascii="Times New Roman" w:hAnsi="Times New Roman" w:cs="Times New Roman"/>
          <w:sz w:val="24"/>
          <w:szCs w:val="24"/>
          <w:lang w:val="en-US"/>
        </w:rPr>
      </w:pPr>
      <w:r w:rsidRPr="00BA4347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658482A" wp14:editId="53D52828">
            <wp:extent cx="6571397" cy="3870525"/>
            <wp:effectExtent l="0" t="0" r="127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87609" cy="38800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610A6" w:rsidRPr="00BA4347" w:rsidRDefault="001610A6" w:rsidP="001610A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:rsidR="001610A6" w:rsidRPr="00BA4347" w:rsidRDefault="001610A6" w:rsidP="00755334">
      <w:pPr>
        <w:rPr>
          <w:rFonts w:asciiTheme="majorBidi" w:hAnsiTheme="majorBidi" w:cstheme="majorBidi"/>
          <w:sz w:val="24"/>
          <w:szCs w:val="24"/>
          <w:lang w:val="en-US"/>
        </w:rPr>
      </w:pPr>
      <w:r w:rsidRPr="00BA4347">
        <w:rPr>
          <w:rFonts w:asciiTheme="majorBidi" w:hAnsiTheme="majorBidi" w:cstheme="majorBidi"/>
          <w:sz w:val="24"/>
          <w:szCs w:val="24"/>
          <w:lang w:val="en-US"/>
        </w:rPr>
        <w:t xml:space="preserve">Figure </w:t>
      </w:r>
      <w:r>
        <w:rPr>
          <w:rFonts w:asciiTheme="majorBidi" w:hAnsiTheme="majorBidi" w:cstheme="majorBidi"/>
          <w:sz w:val="24"/>
          <w:szCs w:val="24"/>
          <w:lang w:val="en-US"/>
        </w:rPr>
        <w:t>S</w:t>
      </w:r>
      <w:r w:rsidR="00755334">
        <w:rPr>
          <w:rFonts w:asciiTheme="majorBidi" w:hAnsiTheme="majorBidi" w:cstheme="majorBidi"/>
          <w:sz w:val="24"/>
          <w:szCs w:val="24"/>
          <w:lang w:val="en-US"/>
        </w:rPr>
        <w:t>2</w:t>
      </w:r>
      <w:bookmarkStart w:id="0" w:name="_GoBack"/>
      <w:bookmarkEnd w:id="0"/>
    </w:p>
    <w:p w:rsidR="001610A6" w:rsidRPr="00BA4347" w:rsidRDefault="001610A6" w:rsidP="001610A6">
      <w:pPr>
        <w:rPr>
          <w:rFonts w:asciiTheme="majorBidi" w:hAnsiTheme="majorBidi" w:cstheme="majorBidi"/>
          <w:sz w:val="24"/>
          <w:szCs w:val="24"/>
          <w:lang w:val="en-US"/>
        </w:rPr>
      </w:pPr>
      <w:r w:rsidRPr="00BA4347">
        <w:rPr>
          <w:rFonts w:asciiTheme="majorBidi" w:hAnsiTheme="majorBidi" w:cstheme="majorBidi"/>
          <w:sz w:val="24"/>
          <w:szCs w:val="24"/>
          <w:lang w:val="en-US"/>
        </w:rPr>
        <w:t>The relationship between negative affectivity and socio-economic progress</w:t>
      </w:r>
    </w:p>
    <w:p w:rsidR="00647AA6" w:rsidRPr="005C61AC" w:rsidRDefault="00647AA6">
      <w:pPr>
        <w:rPr>
          <w:lang w:val="en-US"/>
        </w:rPr>
      </w:pPr>
    </w:p>
    <w:sectPr w:rsidR="00647AA6" w:rsidRPr="005C61AC">
      <w:pgSz w:w="11906" w:h="16838"/>
      <w:pgMar w:top="1701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xNDUxtTS3NDQ3MbRU0lEKTi0uzszPAykwqQUANTouQywAAAA="/>
  </w:docVars>
  <w:rsids>
    <w:rsidRoot w:val="005C61AC"/>
    <w:rsid w:val="001610A6"/>
    <w:rsid w:val="0028412E"/>
    <w:rsid w:val="004302AA"/>
    <w:rsid w:val="005C61AC"/>
    <w:rsid w:val="00647AA6"/>
    <w:rsid w:val="00755334"/>
    <w:rsid w:val="00BE691D"/>
    <w:rsid w:val="00D01DB2"/>
    <w:rsid w:val="00D077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8B6C47"/>
  <w15:chartTrackingRefBased/>
  <w15:docId w15:val="{A1F457FC-6DC7-470A-B136-ACAD7D28DB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610A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</Words>
  <Characters>7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sen</dc:creator>
  <cp:keywords/>
  <dc:description/>
  <cp:lastModifiedBy>Mohsen</cp:lastModifiedBy>
  <cp:revision>6</cp:revision>
  <dcterms:created xsi:type="dcterms:W3CDTF">2019-09-20T01:11:00Z</dcterms:created>
  <dcterms:modified xsi:type="dcterms:W3CDTF">2019-09-28T03:52:00Z</dcterms:modified>
</cp:coreProperties>
</file>